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Pursuing Excellence in Data Science at the Heart of India's Tech Revolution</w:t>
      </w:r>
    </w:p>
    <w:bookmarkEnd w:id="20"/>
    <w:p>
      <w:pPr>
        <w:pStyle w:val="BodyText"/>
      </w:pPr>
      <w:r>
        <w:t xml:space="preserve">[Your Full Name]</w:t>
      </w:r>
    </w:p>
    <w:p>
      <w:pPr>
        <w:pStyle w:val="BodyText"/>
      </w:pPr>
      <w:r>
        <w:t xml:space="preserve">[Your Address]</w:t>
      </w:r>
    </w:p>
    <w:p>
      <w:pPr>
        <w:pStyle w:val="BodyText"/>
      </w:pPr>
      <w:r>
        <w:t xml:space="preserve">[City, PIN Code]</w:t>
      </w:r>
    </w:p>
    <w:p>
      <w:pPr>
        <w:pStyle w:val="BodyText"/>
      </w:pPr>
      <w:r>
        <w:t xml:space="preserve">[Email Address] | [Phone Number]</w:t>
      </w:r>
    </w:p>
    <w:p>
      <w:pPr>
        <w:pStyle w:val="BodyText"/>
      </w:pPr>
      <w:r>
        <w:t xml:space="preserve">Date: October 26, 2023</w:t>
      </w:r>
    </w:p>
    <w:p>
      <w:pPr>
        <w:pStyle w:val="BodyText"/>
      </w:pPr>
      <w:r>
        <w:t xml:space="preserve">The Scholarship Committee</w:t>
      </w:r>
    </w:p>
    <w:p>
      <w:pPr>
        <w:pStyle w:val="BodyText"/>
      </w:pPr>
      <w:r>
        <w:t xml:space="preserve">[Scholarship Organization Name]</w:t>
      </w:r>
    </w:p>
    <w:p>
      <w:pPr>
        <w:pStyle w:val="BodyText"/>
      </w:pPr>
      <w:r>
        <w:t xml:space="preserve">[Organization Address]</w:t>
      </w:r>
    </w:p>
    <w:bookmarkStart w:id="21" w:name="X498b47ae4da505d166eb9fbea1e7ee0c2fb07f4"/>
    <w:p>
      <w:pPr>
        <w:pStyle w:val="Heading2"/>
      </w:pPr>
      <w:r>
        <w:t xml:space="preserve">Subject: Application for Data Scientist Scholarship in India Bangalore</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Data Scientist Scholarship program, specifically tailored for aspiring professionals seeking advanced education in India Bangalore. As a passionate technologist deeply committed to transforming raw data into actionable business intelligence, I have meticulously planned my academic and career trajectory toward becoming a world-class</w:t>
      </w:r>
      <w:r>
        <w:t xml:space="preserve"> </w:t>
      </w:r>
      <w:r>
        <w:rPr>
          <w:iCs/>
          <w:i/>
        </w:rPr>
        <w:t xml:space="preserve">Data Scientist</w:t>
      </w:r>
      <w:r>
        <w:t xml:space="preserve">. My decision to pursue this transformative journey in India's premier technology ecosystem—Bangalore—stems from its unparalleled convergence of innovation, industry leadership, and educational excellence.</w:t>
      </w:r>
    </w:p>
    <w:p>
      <w:pPr>
        <w:pStyle w:val="BodyText"/>
      </w:pPr>
      <w:r>
        <w:t xml:space="preserve">My fascination with data science began during my undergraduate studies in Computer Science at the Indian Institute of Technology (IIT) Bombay, where I developed a robust foundation in statistical analysis and machine learning algorithms. However, it was during a capstone project analyzing urban mobility patterns using public transport datasets that I discovered my true calling: leveraging data to solve complex societal challenges. This experience ignited my determination to master predictive modeling, deep learning frameworks, and big data infrastructure—skills I now recognize as essential for India's digital transformation journey.</w:t>
      </w:r>
    </w:p>
    <w:p>
      <w:pPr>
        <w:pStyle w:val="BodyText"/>
      </w:pPr>
      <w:r>
        <w:t xml:space="preserve">India Bangalore stands as the undisputed epicenter of this revolution. As the "Silicon Valley of India," Bangalore hosts over 300 multinational tech hubs and 65% of India's data science talent pool, including industry leaders like Infosys, TCS, and global giants such as Amazon and Microsoft. The city's vibrant ecosystem—complemented by institutions like IIM Bangalore's Data Science &amp; Analytics program and the Indian Institute of Science (IISc)—provides an unmatched environment for academic rigor blended with real-world application. Choosing Bangalore is not merely a logistical decision; it represents my strategic commitment to immerse myself in the very heart of data science innovation where theoretical knowledge meets industry-grade challenges.</w:t>
      </w:r>
    </w:p>
    <w:p>
      <w:pPr>
        <w:pStyle w:val="BodyText"/>
      </w:pPr>
      <w:r>
        <w:t xml:space="preserve">My professional journey further solidifies this purpose. As a Junior Data Analyst at a Bangalore-based AI startup, I've contributed to projects that optimized supply chain efficiency for 50+ retail clients using Python and TensorFlow. One initiative reduced delivery delays by 32% through demand forecasting models—a testament to the tangible impact of data-driven solutions in India's dynamic market. However, I recognize that scaling such innovations requires advanced expertise in NLP and cloud-based ML pipelines—precisely what this scholarship will enable me to attain.</w:t>
      </w:r>
    </w:p>
    <w:p>
      <w:pPr>
        <w:pStyle w:val="BodyText"/>
      </w:pPr>
      <w:r>
        <w:t xml:space="preserve">Financial constraints currently limit my access to elite training programs. While I've secured partial funding through my employer, the full cost of the 18-month Data Scientist certification at Bangalore's National Institute of Data Science (NIDS) exceeds ₹15 lakhs—a significant barrier for a professional from a middle-income family. This scholarship would be transformative, allowing me to focus entirely on mastering cutting-edge tools like PyTorch, Spark MLlib, and MLOps practices without financial distraction. More importantly, it would empower me to contribute meaningfully to India's digital sovereignty agenda by developing indigenous AI solutions for sectors like agriculture and healthcare.</w:t>
      </w:r>
    </w:p>
    <w:p>
      <w:pPr>
        <w:pStyle w:val="BodyText"/>
      </w:pPr>
      <w:r>
        <w:t xml:space="preserve">I have carefully aligned my academic goals with Bangalore's strategic needs. The NIDS curriculum uniquely integrates case studies from Indian startups and government initiatives (such as the National AI Portal), ensuring relevance to local contexts. My proposed research on "Predictive Analytics for Rural Healthcare Accessibility in South India" directly addresses a critical challenge where data science can save lives—exactly the kind of mission-driven work Bangalore's tech community champions. I've already connected with faculty at NIDS and industry mentors in the city to refine this project, demonstrating my proactive commitment to leveraging Bangalore's ecosystem.</w:t>
      </w:r>
    </w:p>
    <w:p>
      <w:pPr>
        <w:pStyle w:val="BodyText"/>
      </w:pPr>
      <w:r>
        <w:t xml:space="preserve">What sets me apart is my dual focus on technical mastery and social impact. Beyond coding, I've organized free data literacy workshops for 200+ underprivileged students across Karnataka through "Data for All," a nonprofit I co-founded. This experience taught me that ethical data science must prioritize inclusivity—a principle deeply embedded in Bangalore's innovation ethos. As a future</w:t>
      </w:r>
      <w:r>
        <w:t xml:space="preserve"> </w:t>
      </w:r>
      <w:r>
        <w:rPr>
          <w:iCs/>
          <w:i/>
        </w:rPr>
        <w:t xml:space="preserve">Data Scientist</w:t>
      </w:r>
      <w:r>
        <w:t xml:space="preserve">, I aim to develop tools that bridge the urban-rural digital divide, not widen it.</w:t>
      </w:r>
    </w:p>
    <w:p>
      <w:pPr>
        <w:pStyle w:val="BodyText"/>
      </w:pPr>
      <w:r>
        <w:t xml:space="preserve">My academic record reflects this dedication: I graduated with honors (9.2/10 CGPA) and earned certifications in Advanced Machine Learning from Coursera (top 1%) and AWS Certified Data Analytics. My recommendation letters from professors at IIT Bombay and industry leaders at my current startup consistently highlight my analytical rigor, collaborative spirit, and problem-solving aptitude—qualities essential for thriving in Bangalore's competitive tech landscape.</w:t>
      </w:r>
    </w:p>
    <w:p>
      <w:pPr>
        <w:pStyle w:val="BodyText"/>
      </w:pPr>
      <w:r>
        <w:t xml:space="preserve">I understand that this scholarship represents more than financial aid; it's an investment in India's future. Bangalore has proven time and again that when talent meets opportunity, extraordinary outcomes emerge—from the AI-driven crop advisory tools revolutionizing farming to the predictive policing systems enhancing public safety. By supporting my pursuit of excellence as a</w:t>
      </w:r>
      <w:r>
        <w:t xml:space="preserve"> </w:t>
      </w:r>
      <w:r>
        <w:rPr>
          <w:iCs/>
          <w:i/>
        </w:rPr>
        <w:t xml:space="preserve">Data Scientist</w:t>
      </w:r>
      <w:r>
        <w:t xml:space="preserve">, you're not just funding an individual—it's fueling innovation across India's $150 billion digital economy.</w:t>
      </w:r>
    </w:p>
    <w:p>
      <w:pPr>
        <w:pStyle w:val="BodyText"/>
      </w:pPr>
      <w:r>
        <w:t xml:space="preserve">As I prepare to join the next cohort at NIDS in January 2024, I'm ready to contribute actively to Bangalore's knowledge community through research collaborations and mentorship. My long-term vision is clear: establish a data science consultancy focused on solving India's most pressing socioeconomic challenges, with Bangalore as its launchpad. This scholarship would be the critical catalyst enabling me to turn that vision into reality.</w:t>
      </w:r>
    </w:p>
    <w:p>
      <w:pPr>
        <w:pStyle w:val="BodyText"/>
      </w:pPr>
      <w:r>
        <w:t xml:space="preserve">Thank you for considering my</w:t>
      </w:r>
      <w:r>
        <w:t xml:space="preserve"> </w:t>
      </w:r>
      <w:r>
        <w:rPr>
          <w:bCs/>
          <w:b/>
        </w:rPr>
        <w:t xml:space="preserve">Scholarship Application Letter</w:t>
      </w:r>
      <w:r>
        <w:t xml:space="preserve">. I welcome the opportunity to discuss how my skills in machine learning, ethical AI practices, and deep understanding of India Bangalore's technological landscape align with your mission. I've attached all required documents and am available for an interview at your earliest convenience.</w:t>
      </w:r>
    </w:p>
    <w:p>
      <w:pPr>
        <w:pStyle w:val="BodyText"/>
      </w:pPr>
      <w:r>
        <w:t xml:space="preserve">With sincere gratitude,</w:t>
      </w:r>
    </w:p>
    <w:p>
      <w:pPr>
        <w:pStyle w:val="BodyText"/>
      </w:pPr>
      <w:r>
        <w:br/>
      </w:r>
    </w:p>
    <w:p>
      <w:pPr>
        <w:pStyle w:val="BodyText"/>
      </w:pPr>
      <w:r>
        <w:t xml:space="preserve">[Your Full Name]</w:t>
      </w:r>
    </w:p>
    <w:p>
      <w:pPr>
        <w:pStyle w:val="BodyText"/>
      </w:pPr>
      <w:r>
        <w:t xml:space="preserve">[Your Contact Information]</w:t>
      </w:r>
    </w:p>
    <w:p>
      <w:pPr>
        <w:pStyle w:val="BodyText"/>
      </w:pPr>
      <w:r>
        <w:rPr>
          <w:bCs/>
          <w:b/>
        </w:rPr>
        <w:t xml:space="preserve">Word Count:</w:t>
      </w:r>
      <w:r>
        <w:t xml:space="preserve"> </w:t>
      </w:r>
      <w:r>
        <w:t xml:space="preserve">842</w:t>
      </w:r>
    </w:p>
    <w:p>
      <w:pPr>
        <w:pStyle w:val="BodyText"/>
      </w:pPr>
      <w:r>
        <w:rPr>
          <w:bCs/>
          <w:b/>
        </w:rPr>
        <w:t xml:space="preserve">Key Phrases Used:</w:t>
      </w:r>
      <w:r>
        <w:t xml:space="preserve"> </w:t>
      </w:r>
      <w:r>
        <w:t xml:space="preserve">Scholarship Application Letter (x3), Data Scientist (x5), India Bangalore (x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Program</dc:title>
  <dc:creator/>
  <dc:language>en</dc:language>
  <cp:keywords/>
  <dcterms:created xsi:type="dcterms:W3CDTF">2026-07-21T12:06:55Z</dcterms:created>
  <dcterms:modified xsi:type="dcterms:W3CDTF">2026-07-21T12:06:55Z</dcterms:modified>
</cp:coreProperties>
</file>

<file path=docProps/custom.xml><?xml version="1.0" encoding="utf-8"?>
<Properties xmlns="http://schemas.openxmlformats.org/officeDocument/2006/custom-properties" xmlns:vt="http://schemas.openxmlformats.org/officeDocument/2006/docPropsVTypes"/>
</file>